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jardin de pringtemps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linalool, linalyl acetate, LIMONEN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8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8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3-hexen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5405-77-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5-74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Acute 1, H400</w:t>
              <w:b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Jaune. 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Poudrée. Florale. Vert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s-3-hexenyl salicylate (65405-77-8)</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s-3-hexenyl salicylate (65405-77-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de poids corporel Animal: rat, Guideline: OECD Guideline 422 (Combined Repeated Dose Toxicity Study with the Reproduction / Developmental Toxicity Screening Tes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jardin de pringtemp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s-3-hexenyl salicylate (65405-77-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65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jardin de pringtemp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ool (78-70-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3-hexenyl salicylate (65405-77-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linalool, linalyl acetate, LIMONENE.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jardin de pringtemp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jardin de pringtemp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9/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D8A44A2-54F9-4867-AC9F-F4CD47002C99}"/>
</file>

<file path=customXml/itemProps3.xml><?xml version="1.0" encoding="utf-8"?>
<ds:datastoreItem xmlns:ds="http://schemas.openxmlformats.org/officeDocument/2006/customXml" ds:itemID="{36ADC77B-9F48-4C53-BF5C-D3821CC1C4DD}"/>
</file>

<file path=customXml/itemProps4.xml><?xml version="1.0" encoding="utf-8"?>
<ds:datastoreItem xmlns:ds="http://schemas.openxmlformats.org/officeDocument/2006/customXml" ds:itemID="{7752A185-1649-40D9-B9AB-D7B5D8582431}"/>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